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4059BF8" w14:textId="35780F6E" w:rsidR="009E1E0A" w:rsidRPr="000E05CD" w:rsidRDefault="009E1E0A" w:rsidP="6EFBF074">
      <w:pPr>
        <w:widowControl w:val="0"/>
        <w:shd w:val="clear" w:color="auto" w:fill="FFFFFE"/>
        <w:wordWrap w:val="0"/>
        <w:autoSpaceDE w:val="0"/>
        <w:autoSpaceDN w:val="0"/>
        <w:spacing w:line="285" w:lineRule="atLeast"/>
        <w:ind w:left="360"/>
        <w:jc w:val="center"/>
        <w:rPr>
          <w:rFonts w:ascii="Calibri" w:hAnsi="Calibri" w:cs="Calibri"/>
          <w:b/>
          <w:bCs/>
          <w:kern w:val="2"/>
          <w:sz w:val="24"/>
          <w:szCs w:val="24"/>
        </w:rPr>
      </w:pPr>
      <w:r w:rsidRPr="6EFBF074">
        <w:rPr>
          <w:rFonts w:ascii="Calibri" w:hAnsi="Calibri" w:cs="Calibri"/>
          <w:b/>
          <w:bCs/>
          <w:sz w:val="24"/>
          <w:szCs w:val="24"/>
        </w:rPr>
        <w:t>PE</w:t>
      </w:r>
      <w:r w:rsidR="00AC7E52">
        <w:rPr>
          <w:rFonts w:ascii="Calibri" w:hAnsi="Calibri" w:cs="Calibri"/>
          <w:b/>
          <w:bCs/>
          <w:sz w:val="24"/>
          <w:szCs w:val="24"/>
        </w:rPr>
        <w:t>10</w:t>
      </w:r>
      <w:r w:rsidRPr="6EFBF074">
        <w:rPr>
          <w:rFonts w:ascii="Calibri" w:hAnsi="Calibri" w:cs="Calibri"/>
          <w:b/>
          <w:bCs/>
          <w:kern w:val="2"/>
          <w:sz w:val="24"/>
          <w:szCs w:val="24"/>
        </w:rPr>
        <w:t>: Programming Exercise</w:t>
      </w:r>
    </w:p>
    <w:p w14:paraId="70B9F4B7" w14:textId="77777777" w:rsidR="000E05CD" w:rsidRPr="000E05CD" w:rsidRDefault="000E05CD" w:rsidP="000E05CD">
      <w:pPr>
        <w:widowControl w:val="0"/>
        <w:shd w:val="clear" w:color="auto" w:fill="FFFFFE"/>
        <w:wordWrap w:val="0"/>
        <w:autoSpaceDE w:val="0"/>
        <w:autoSpaceDN w:val="0"/>
        <w:spacing w:line="285" w:lineRule="atLeast"/>
        <w:ind w:left="360"/>
        <w:jc w:val="center"/>
        <w:rPr>
          <w:rFonts w:ascii="Calibri" w:hAnsi="Calibri" w:cs="Calibri"/>
          <w:b/>
          <w:kern w:val="2"/>
          <w:sz w:val="24"/>
          <w:szCs w:val="24"/>
        </w:rPr>
      </w:pPr>
      <w:r w:rsidRPr="000E05CD">
        <w:rPr>
          <w:rFonts w:ascii="Calibri" w:hAnsi="Calibri" w:cs="Calibri"/>
          <w:b/>
          <w:kern w:val="2"/>
          <w:sz w:val="24"/>
          <w:szCs w:val="24"/>
        </w:rPr>
        <w:t>Instruction</w:t>
      </w:r>
    </w:p>
    <w:p w14:paraId="0A37501D" w14:textId="5777B1A6" w:rsidR="009E1E0A" w:rsidRDefault="009E1E0A" w:rsidP="16691360">
      <w:pPr>
        <w:spacing w:after="0" w:line="240" w:lineRule="auto"/>
        <w:rPr>
          <w:rFonts w:ascii="Calibri" w:hAnsi="Calibri" w:cs="Calibri"/>
        </w:rPr>
      </w:pPr>
    </w:p>
    <w:p w14:paraId="111E3DF8" w14:textId="29B8B0EC" w:rsidR="392D6DF3" w:rsidRPr="00FA5DEA" w:rsidRDefault="392D6DF3" w:rsidP="46DA3B93">
      <w:pPr>
        <w:spacing w:after="0" w:line="240" w:lineRule="auto"/>
        <w:rPr>
          <w:b/>
          <w:bCs/>
        </w:rPr>
      </w:pPr>
      <w:r w:rsidRPr="00FA5DEA">
        <w:rPr>
          <w:b/>
          <w:bCs/>
        </w:rPr>
        <w:t>Resource:</w:t>
      </w:r>
    </w:p>
    <w:p w14:paraId="4394F559" w14:textId="77777777" w:rsidR="00896865" w:rsidRDefault="00896865" w:rsidP="00896865">
      <w:pPr>
        <w:pStyle w:val="ListParagraph"/>
        <w:numPr>
          <w:ilvl w:val="0"/>
          <w:numId w:val="7"/>
        </w:numPr>
        <w:spacing w:line="240" w:lineRule="auto"/>
        <w:rPr>
          <w:color w:val="000000" w:themeColor="text1"/>
        </w:rPr>
      </w:pPr>
      <w:r w:rsidRPr="007F13E0">
        <w:rPr>
          <w:color w:val="000000" w:themeColor="text1"/>
        </w:rPr>
        <w:t xml:space="preserve">Noah G., Alfredo D. (2021). Practical </w:t>
      </w:r>
      <w:proofErr w:type="spellStart"/>
      <w:r w:rsidRPr="007F13E0">
        <w:rPr>
          <w:color w:val="000000" w:themeColor="text1"/>
        </w:rPr>
        <w:t>MLOps</w:t>
      </w:r>
      <w:proofErr w:type="spellEnd"/>
      <w:r w:rsidRPr="007F13E0">
        <w:rPr>
          <w:color w:val="000000" w:themeColor="text1"/>
        </w:rPr>
        <w:t>. O’Reilly Media, Inc.</w:t>
      </w:r>
    </w:p>
    <w:p w14:paraId="7EDC86AE" w14:textId="44952F26" w:rsidR="00EC40DB" w:rsidRDefault="00896865" w:rsidP="00896865">
      <w:pPr>
        <w:pStyle w:val="ListParagraph"/>
        <w:numPr>
          <w:ilvl w:val="0"/>
          <w:numId w:val="7"/>
        </w:numPr>
        <w:spacing w:after="0" w:line="240" w:lineRule="auto"/>
      </w:pPr>
      <w:proofErr w:type="spellStart"/>
      <w:r>
        <w:rPr>
          <w:color w:val="000000" w:themeColor="text1"/>
        </w:rPr>
        <w:t>pytest</w:t>
      </w:r>
      <w:proofErr w:type="spellEnd"/>
      <w:r>
        <w:rPr>
          <w:color w:val="000000" w:themeColor="text1"/>
        </w:rPr>
        <w:t xml:space="preserve">. (n.d.). </w:t>
      </w:r>
      <w:proofErr w:type="spellStart"/>
      <w:r>
        <w:rPr>
          <w:color w:val="000000" w:themeColor="text1"/>
        </w:rPr>
        <w:t>pytest</w:t>
      </w:r>
      <w:proofErr w:type="spellEnd"/>
      <w:r>
        <w:rPr>
          <w:color w:val="000000" w:themeColor="text1"/>
        </w:rPr>
        <w:t xml:space="preserve"> fixtures: </w:t>
      </w:r>
      <w:hyperlink r:id="rId7" w:history="1">
        <w:r w:rsidRPr="00CB7702">
          <w:rPr>
            <w:rStyle w:val="Hyperlink"/>
          </w:rPr>
          <w:t>https://docs.pytest.org/en/6.2.x/fixture.html</w:t>
        </w:r>
      </w:hyperlink>
    </w:p>
    <w:p w14:paraId="464CD26B" w14:textId="77777777" w:rsidR="00FA5DEA" w:rsidRDefault="00FA5DEA" w:rsidP="46DA3B93">
      <w:pPr>
        <w:spacing w:after="0" w:line="240" w:lineRule="auto"/>
      </w:pPr>
    </w:p>
    <w:p w14:paraId="54CC3B91" w14:textId="4C75B459" w:rsidR="00192B89" w:rsidRDefault="00890268" w:rsidP="46DA3B93">
      <w:pPr>
        <w:spacing w:after="0" w:line="240" w:lineRule="auto"/>
      </w:pPr>
      <w:r>
        <w:t xml:space="preserve">Your task for this </w:t>
      </w:r>
      <w:r w:rsidR="004B33AB">
        <w:t xml:space="preserve">Programming Exercise is to </w:t>
      </w:r>
      <w:r w:rsidR="004B33AB" w:rsidRPr="004B33AB">
        <w:t xml:space="preserve">achieve </w:t>
      </w:r>
      <w:r w:rsidR="00C137F8">
        <w:t xml:space="preserve">a </w:t>
      </w:r>
      <w:r w:rsidR="004B33AB">
        <w:t>similar behavior as HOS</w:t>
      </w:r>
      <w:r w:rsidR="00192B89">
        <w:t>10</w:t>
      </w:r>
      <w:r w:rsidR="00040AE4">
        <w:t>A</w:t>
      </w:r>
      <w:r w:rsidR="00294F2E">
        <w:t xml:space="preserve"> </w:t>
      </w:r>
      <w:r w:rsidR="00977005">
        <w:t xml:space="preserve">but </w:t>
      </w:r>
      <w:r w:rsidR="00192B89">
        <w:t xml:space="preserve">with </w:t>
      </w:r>
      <w:r w:rsidR="006D5809">
        <w:t xml:space="preserve">the </w:t>
      </w:r>
      <w:r w:rsidR="00192B89">
        <w:t>following changes</w:t>
      </w:r>
    </w:p>
    <w:p w14:paraId="0CD8B1DB" w14:textId="7A6D6882" w:rsidR="00890268" w:rsidRDefault="00192B89" w:rsidP="00192B89">
      <w:pPr>
        <w:pStyle w:val="ListParagraph"/>
        <w:numPr>
          <w:ilvl w:val="0"/>
          <w:numId w:val="10"/>
        </w:numPr>
        <w:spacing w:after="0" w:line="240" w:lineRule="auto"/>
      </w:pPr>
      <w:r>
        <w:t xml:space="preserve">Implement </w:t>
      </w:r>
      <w:r w:rsidR="006D5809">
        <w:t>“</w:t>
      </w:r>
      <w:r w:rsidRPr="00583F3C">
        <w:rPr>
          <w:b/>
          <w:bCs/>
        </w:rPr>
        <w:t>multiply</w:t>
      </w:r>
      <w:r w:rsidR="006D5809">
        <w:t>”</w:t>
      </w:r>
      <w:r>
        <w:t xml:space="preserve"> functions in both </w:t>
      </w:r>
      <w:r w:rsidR="006D5809">
        <w:t>“</w:t>
      </w:r>
      <w:r>
        <w:t>class_module.py</w:t>
      </w:r>
      <w:r w:rsidR="006D5809">
        <w:t>”</w:t>
      </w:r>
      <w:r>
        <w:t xml:space="preserve"> and </w:t>
      </w:r>
      <w:r w:rsidR="006D5809">
        <w:t>“</w:t>
      </w:r>
      <w:r>
        <w:t>func_module.py</w:t>
      </w:r>
      <w:r w:rsidR="006D5809">
        <w:t>”</w:t>
      </w:r>
      <w:r>
        <w:t xml:space="preserve">. Be sure the functions are executed in the </w:t>
      </w:r>
      <w:r w:rsidR="006D5809">
        <w:t>“</w:t>
      </w:r>
      <w:r>
        <w:t>main.py</w:t>
      </w:r>
      <w:r w:rsidR="006D5809">
        <w:t>”</w:t>
      </w:r>
      <w:r>
        <w:t>.</w:t>
      </w:r>
    </w:p>
    <w:p w14:paraId="175687C2" w14:textId="7DB07DBA" w:rsidR="00192B89" w:rsidRDefault="00192B89" w:rsidP="00192B89">
      <w:pPr>
        <w:pStyle w:val="ListParagraph"/>
        <w:numPr>
          <w:ilvl w:val="0"/>
          <w:numId w:val="10"/>
        </w:numPr>
        <w:spacing w:after="0" w:line="240" w:lineRule="auto"/>
      </w:pPr>
      <w:r>
        <w:t xml:space="preserve">Implement </w:t>
      </w:r>
      <w:r w:rsidR="0008548C">
        <w:t xml:space="preserve">the </w:t>
      </w:r>
      <w:r>
        <w:t xml:space="preserve">multiply </w:t>
      </w:r>
      <w:r w:rsidRPr="006D5809">
        <w:rPr>
          <w:b/>
          <w:bCs/>
        </w:rPr>
        <w:t>test</w:t>
      </w:r>
      <w:r>
        <w:t xml:space="preserve"> functions for both </w:t>
      </w:r>
      <w:r w:rsidR="006D5809">
        <w:t>“</w:t>
      </w:r>
      <w:r>
        <w:t>class_module.py</w:t>
      </w:r>
      <w:r w:rsidR="006D5809">
        <w:t>”</w:t>
      </w:r>
      <w:r>
        <w:t xml:space="preserve"> and </w:t>
      </w:r>
      <w:r w:rsidR="006D5809">
        <w:t>“</w:t>
      </w:r>
      <w:r>
        <w:t>func_module.py</w:t>
      </w:r>
      <w:r w:rsidR="006D5809">
        <w:t>”</w:t>
      </w:r>
      <w:r w:rsidR="00583F3C">
        <w:t xml:space="preserve"> in the “tests” folder.</w:t>
      </w:r>
    </w:p>
    <w:p w14:paraId="6AE6293B" w14:textId="77777777" w:rsidR="00A7184E" w:rsidRDefault="00A7184E" w:rsidP="003E3234">
      <w:pPr>
        <w:rPr>
          <w:rFonts w:ascii="Calibri" w:hAnsi="Calibri" w:cs="Calibri"/>
          <w:b/>
          <w:bCs/>
          <w:sz w:val="24"/>
          <w:szCs w:val="24"/>
        </w:rPr>
      </w:pPr>
    </w:p>
    <w:p w14:paraId="59A9DFF1" w14:textId="77777777" w:rsidR="009E1E0A" w:rsidRPr="005E1061" w:rsidRDefault="009E1E0A" w:rsidP="005E1061">
      <w:pPr>
        <w:spacing w:before="100" w:beforeAutospacing="1" w:after="100" w:afterAutospacing="1" w:line="240" w:lineRule="auto"/>
        <w:rPr>
          <w:rFonts w:ascii="Calibri" w:eastAsia="Gulim" w:hAnsi="Calibri" w:cs="Calibri"/>
          <w:b/>
          <w:iCs/>
          <w:sz w:val="24"/>
          <w:szCs w:val="24"/>
        </w:rPr>
      </w:pPr>
      <w:r w:rsidRPr="005E1061">
        <w:rPr>
          <w:rFonts w:ascii="Calibri" w:eastAsia="Gulim" w:hAnsi="Calibri" w:cs="Calibri"/>
          <w:b/>
          <w:iCs/>
          <w:sz w:val="24"/>
          <w:szCs w:val="24"/>
        </w:rPr>
        <w:t>Submit the items below to the PE submission page:</w:t>
      </w:r>
    </w:p>
    <w:p w14:paraId="68211D69" w14:textId="290CA716" w:rsidR="009E1E0A" w:rsidRPr="009E1E0A" w:rsidRDefault="0A16C38D" w:rsidP="19C5AFD3">
      <w:pPr>
        <w:pStyle w:val="ListParagraph"/>
        <w:numPr>
          <w:ilvl w:val="0"/>
          <w:numId w:val="3"/>
        </w:numPr>
        <w:spacing w:before="100" w:beforeAutospacing="1" w:after="100" w:afterAutospacing="1" w:line="240" w:lineRule="auto"/>
        <w:rPr>
          <w:rFonts w:ascii="Calibri" w:eastAsia="Calibri" w:hAnsi="Calibri" w:cs="Calibri"/>
          <w:i/>
          <w:iCs/>
        </w:rPr>
      </w:pPr>
      <w:r w:rsidRPr="19C5AFD3">
        <w:rPr>
          <w:rFonts w:ascii="Calibri" w:eastAsia="Calibri" w:hAnsi="Calibri" w:cs="Calibri"/>
          <w:sz w:val="24"/>
          <w:szCs w:val="24"/>
        </w:rPr>
        <w:t xml:space="preserve">The </w:t>
      </w:r>
      <w:r w:rsidR="6D2A3175" w:rsidRPr="19C5AFD3">
        <w:rPr>
          <w:rFonts w:ascii="Calibri" w:eastAsia="Calibri" w:hAnsi="Calibri" w:cs="Calibri"/>
          <w:sz w:val="24"/>
          <w:szCs w:val="24"/>
        </w:rPr>
        <w:t>GitHub</w:t>
      </w:r>
      <w:r w:rsidRPr="19C5AFD3">
        <w:rPr>
          <w:rFonts w:ascii="Calibri" w:eastAsia="Calibri" w:hAnsi="Calibri" w:cs="Calibri"/>
          <w:sz w:val="24"/>
          <w:szCs w:val="24"/>
        </w:rPr>
        <w:t xml:space="preserve"> link </w:t>
      </w:r>
      <w:r w:rsidR="005E46F6">
        <w:rPr>
          <w:rFonts w:ascii="Calibri" w:eastAsia="Calibri" w:hAnsi="Calibri" w:cs="Calibri"/>
          <w:sz w:val="24"/>
          <w:szCs w:val="24"/>
        </w:rPr>
        <w:t>of</w:t>
      </w:r>
      <w:r w:rsidRPr="19C5AFD3">
        <w:rPr>
          <w:rFonts w:ascii="Calibri" w:eastAsia="Calibri" w:hAnsi="Calibri" w:cs="Calibri"/>
          <w:sz w:val="24"/>
          <w:szCs w:val="24"/>
        </w:rPr>
        <w:t xml:space="preserve"> your</w:t>
      </w:r>
      <w:r w:rsidR="00F74449">
        <w:rPr>
          <w:rFonts w:ascii="Calibri" w:eastAsia="Calibri" w:hAnsi="Calibri" w:cs="Calibri"/>
          <w:sz w:val="24"/>
          <w:szCs w:val="24"/>
        </w:rPr>
        <w:t xml:space="preserve"> PE</w:t>
      </w:r>
      <w:r w:rsidR="00550E21">
        <w:rPr>
          <w:rFonts w:ascii="Calibri" w:eastAsia="Calibri" w:hAnsi="Calibri" w:cs="Calibri"/>
          <w:sz w:val="24"/>
          <w:szCs w:val="24"/>
        </w:rPr>
        <w:t>10</w:t>
      </w:r>
      <w:r w:rsidR="00F74449">
        <w:rPr>
          <w:rFonts w:ascii="Calibri" w:eastAsia="Calibri" w:hAnsi="Calibri" w:cs="Calibri"/>
          <w:sz w:val="24"/>
          <w:szCs w:val="24"/>
        </w:rPr>
        <w:t xml:space="preserve"> contents.</w:t>
      </w:r>
    </w:p>
    <w:p w14:paraId="3422C0E6" w14:textId="181CF888" w:rsidR="009E1E0A" w:rsidRPr="009E1E0A" w:rsidRDefault="0A16C38D" w:rsidP="0496C0C2">
      <w:pPr>
        <w:pStyle w:val="ListParagraph"/>
        <w:numPr>
          <w:ilvl w:val="0"/>
          <w:numId w:val="3"/>
        </w:numPr>
        <w:spacing w:before="100" w:beforeAutospacing="1" w:after="100" w:afterAutospacing="1" w:line="240" w:lineRule="auto"/>
        <w:rPr>
          <w:rFonts w:ascii="Calibri" w:eastAsia="Calibri" w:hAnsi="Calibri" w:cs="Calibri"/>
          <w:i/>
          <w:iCs/>
        </w:rPr>
      </w:pPr>
      <w:r w:rsidRPr="0496C0C2">
        <w:rPr>
          <w:rFonts w:ascii="Calibri" w:eastAsia="Calibri" w:hAnsi="Calibri" w:cs="Calibri"/>
          <w:sz w:val="24"/>
          <w:szCs w:val="24"/>
        </w:rPr>
        <w:t xml:space="preserve">Provide a 20 to 50 words analysis or </w:t>
      </w:r>
      <w:r w:rsidR="00C67087">
        <w:rPr>
          <w:rFonts w:ascii="Calibri" w:eastAsia="Calibri" w:hAnsi="Calibri" w:cs="Calibri"/>
          <w:sz w:val="24"/>
          <w:szCs w:val="24"/>
        </w:rPr>
        <w:t>thoughts</w:t>
      </w:r>
      <w:r w:rsidRPr="0496C0C2">
        <w:rPr>
          <w:rFonts w:ascii="Calibri" w:eastAsia="Calibri" w:hAnsi="Calibri" w:cs="Calibri"/>
          <w:sz w:val="24"/>
          <w:szCs w:val="24"/>
        </w:rPr>
        <w:t xml:space="preserve"> </w:t>
      </w:r>
      <w:r w:rsidR="00AB4496">
        <w:rPr>
          <w:rFonts w:ascii="Calibri" w:eastAsia="Calibri" w:hAnsi="Calibri" w:cs="Calibri"/>
          <w:sz w:val="24"/>
          <w:szCs w:val="24"/>
        </w:rPr>
        <w:t>on</w:t>
      </w:r>
      <w:r w:rsidRPr="0496C0C2">
        <w:rPr>
          <w:rFonts w:ascii="Calibri" w:eastAsia="Calibri" w:hAnsi="Calibri" w:cs="Calibri"/>
          <w:sz w:val="24"/>
          <w:szCs w:val="24"/>
        </w:rPr>
        <w:t xml:space="preserve"> </w:t>
      </w:r>
      <w:r w:rsidR="002B4E95">
        <w:rPr>
          <w:rFonts w:ascii="Calibri" w:eastAsia="Calibri" w:hAnsi="Calibri" w:cs="Calibri"/>
          <w:sz w:val="24"/>
          <w:szCs w:val="24"/>
        </w:rPr>
        <w:t xml:space="preserve">Python package and </w:t>
      </w:r>
      <w:proofErr w:type="spellStart"/>
      <w:r w:rsidR="002B4E95">
        <w:rPr>
          <w:rFonts w:ascii="Calibri" w:eastAsia="Calibri" w:hAnsi="Calibri" w:cs="Calibri"/>
          <w:sz w:val="24"/>
          <w:szCs w:val="24"/>
        </w:rPr>
        <w:t>pytest</w:t>
      </w:r>
      <w:proofErr w:type="spellEnd"/>
      <w:r w:rsidR="00AB4496">
        <w:rPr>
          <w:rFonts w:ascii="Calibri" w:eastAsia="Calibri" w:hAnsi="Calibri" w:cs="Calibri"/>
          <w:sz w:val="24"/>
          <w:szCs w:val="24"/>
        </w:rPr>
        <w:t xml:space="preserve"> from this module</w:t>
      </w:r>
      <w:r w:rsidRPr="0496C0C2">
        <w:rPr>
          <w:rFonts w:ascii="Calibri" w:eastAsia="Calibri" w:hAnsi="Calibri" w:cs="Calibri"/>
          <w:sz w:val="24"/>
          <w:szCs w:val="24"/>
        </w:rPr>
        <w:t>.</w:t>
      </w:r>
    </w:p>
    <w:p w14:paraId="3E94E074" w14:textId="7B673786" w:rsidR="009E1E0A" w:rsidRDefault="0A16C38D" w:rsidP="00CD2F3F">
      <w:pPr>
        <w:pStyle w:val="ListParagraph"/>
        <w:numPr>
          <w:ilvl w:val="0"/>
          <w:numId w:val="3"/>
        </w:numPr>
        <w:spacing w:before="100" w:beforeAutospacing="1" w:after="100" w:afterAutospacing="1" w:line="240" w:lineRule="auto"/>
        <w:rPr>
          <w:rFonts w:ascii="Calibri" w:eastAsia="Gulim" w:hAnsi="Calibri" w:cs="Calibri"/>
          <w:i/>
          <w:iCs/>
          <w:sz w:val="24"/>
          <w:szCs w:val="24"/>
        </w:rPr>
      </w:pPr>
      <w:r w:rsidRPr="46DA3B93">
        <w:rPr>
          <w:rFonts w:ascii="Calibri" w:eastAsia="Gulim" w:hAnsi="Calibri" w:cs="Calibri"/>
          <w:sz w:val="24"/>
          <w:szCs w:val="24"/>
        </w:rPr>
        <w:t>Make sure the PE module number and your name are written on the file name</w:t>
      </w:r>
      <w:r w:rsidR="00F40190">
        <w:rPr>
          <w:rFonts w:ascii="Calibri" w:eastAsia="Gulim" w:hAnsi="Calibri" w:cs="Calibri"/>
          <w:sz w:val="24"/>
          <w:szCs w:val="24"/>
        </w:rPr>
        <w:t xml:space="preserve"> (</w:t>
      </w:r>
      <w:r w:rsidRPr="46DA3B93">
        <w:rPr>
          <w:rFonts w:ascii="Calibri" w:eastAsia="Gulim" w:hAnsi="Calibri" w:cs="Calibri"/>
          <w:sz w:val="24"/>
          <w:szCs w:val="24"/>
        </w:rPr>
        <w:t>e.g., "</w:t>
      </w:r>
      <w:r w:rsidRPr="46DA3B93">
        <w:rPr>
          <w:rFonts w:ascii="Calibri" w:eastAsia="Gulim" w:hAnsi="Calibri" w:cs="Calibri"/>
          <w:i/>
          <w:iCs/>
          <w:sz w:val="24"/>
          <w:szCs w:val="24"/>
        </w:rPr>
        <w:t>PE01_</w:t>
      </w:r>
      <w:r w:rsidR="004D70BE">
        <w:rPr>
          <w:rFonts w:ascii="Calibri" w:eastAsia="Gulim" w:hAnsi="Calibri" w:cs="Calibri"/>
          <w:i/>
          <w:iCs/>
          <w:sz w:val="24"/>
          <w:szCs w:val="24"/>
        </w:rPr>
        <w:t>Your</w:t>
      </w:r>
      <w:r w:rsidRPr="46DA3B93">
        <w:rPr>
          <w:rFonts w:ascii="Calibri" w:eastAsia="Gulim" w:hAnsi="Calibri" w:cs="Calibri"/>
          <w:i/>
          <w:iCs/>
          <w:sz w:val="24"/>
          <w:szCs w:val="24"/>
        </w:rPr>
        <w:t>Name.docx").</w:t>
      </w:r>
    </w:p>
    <w:p w14:paraId="60061E4C" w14:textId="77777777" w:rsidR="009E1E0A" w:rsidRDefault="009E1E0A" w:rsidP="009E1E0A">
      <w:pPr>
        <w:pBdr>
          <w:bottom w:val="single" w:sz="6" w:space="1" w:color="auto"/>
        </w:pBdr>
        <w:spacing w:after="0" w:line="240" w:lineRule="auto"/>
        <w:rPr>
          <w:rFonts w:ascii="Calibri" w:hAnsi="Calibri" w:cs="Calibri"/>
          <w:sz w:val="24"/>
          <w:szCs w:val="24"/>
        </w:rPr>
      </w:pPr>
    </w:p>
    <w:p w14:paraId="4B94D5A5" w14:textId="1211B1A5" w:rsidR="009E1E0A" w:rsidRPr="009E1E0A" w:rsidRDefault="009E1E0A" w:rsidP="1D805CBC">
      <w:pPr>
        <w:spacing w:after="0" w:line="240" w:lineRule="auto"/>
        <w:rPr>
          <w:rFonts w:ascii="Calibri" w:hAnsi="Calibri" w:cs="Calibri"/>
        </w:rPr>
      </w:pPr>
    </w:p>
    <w:sectPr w:rsidR="009E1E0A" w:rsidRPr="009E1E0A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6E014E1" w14:textId="77777777" w:rsidR="00436182" w:rsidRDefault="00436182" w:rsidP="000E05CD">
      <w:pPr>
        <w:spacing w:after="0" w:line="240" w:lineRule="auto"/>
      </w:pPr>
      <w:r>
        <w:separator/>
      </w:r>
    </w:p>
  </w:endnote>
  <w:endnote w:type="continuationSeparator" w:id="0">
    <w:p w14:paraId="55306179" w14:textId="77777777" w:rsidR="00436182" w:rsidRDefault="00436182" w:rsidP="000E05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ulim">
    <w:altName w:val="굴림"/>
    <w:panose1 w:val="020B0600000101010101"/>
    <w:charset w:val="81"/>
    <w:family w:val="swiss"/>
    <w:pitch w:val="variable"/>
    <w:sig w:usb0="B00002AF" w:usb1="69D77CFB" w:usb2="00000030" w:usb3="00000000" w:csb0="0008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FD92260" w14:textId="77777777" w:rsidR="00436182" w:rsidRDefault="00436182" w:rsidP="000E05CD">
      <w:pPr>
        <w:spacing w:after="0" w:line="240" w:lineRule="auto"/>
      </w:pPr>
      <w:r>
        <w:separator/>
      </w:r>
    </w:p>
  </w:footnote>
  <w:footnote w:type="continuationSeparator" w:id="0">
    <w:p w14:paraId="18186F5E" w14:textId="77777777" w:rsidR="00436182" w:rsidRDefault="00436182" w:rsidP="000E05C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54E3F83"/>
    <w:multiLevelType w:val="hybridMultilevel"/>
    <w:tmpl w:val="A770EC8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7EF5662"/>
    <w:multiLevelType w:val="hybridMultilevel"/>
    <w:tmpl w:val="8C1443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569CF61"/>
    <w:multiLevelType w:val="hybridMultilevel"/>
    <w:tmpl w:val="BF4EAC62"/>
    <w:lvl w:ilvl="0" w:tplc="A718C26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79A024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568DEA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1E6924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BCA0A8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94AA3D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C3826D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282EBA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A4C200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B835F3D"/>
    <w:multiLevelType w:val="hybridMultilevel"/>
    <w:tmpl w:val="5E649BB2"/>
    <w:lvl w:ilvl="0" w:tplc="FFFFFFFF">
      <w:start w:val="1"/>
      <w:numFmt w:val="decimal"/>
      <w:lvlText w:val="%1."/>
      <w:lvlJc w:val="left"/>
      <w:pPr>
        <w:ind w:left="1226" w:hanging="400"/>
      </w:pPr>
    </w:lvl>
    <w:lvl w:ilvl="1" w:tplc="65AC0660">
      <w:numFmt w:val="bullet"/>
      <w:lvlText w:val="-"/>
      <w:lvlJc w:val="left"/>
      <w:pPr>
        <w:ind w:left="1626" w:hanging="400"/>
      </w:pPr>
      <w:rPr>
        <w:rFonts w:ascii="Garamond" w:eastAsia="Malgun Gothic" w:hAnsi="Garamond" w:cs="Times New Roman" w:hint="default"/>
        <w:sz w:val="16"/>
      </w:rPr>
    </w:lvl>
    <w:lvl w:ilvl="2" w:tplc="04090005" w:tentative="1">
      <w:start w:val="1"/>
      <w:numFmt w:val="bullet"/>
      <w:lvlText w:val=""/>
      <w:lvlJc w:val="left"/>
      <w:pPr>
        <w:ind w:left="2026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26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26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26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26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26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26" w:hanging="400"/>
      </w:pPr>
      <w:rPr>
        <w:rFonts w:ascii="Wingdings" w:hAnsi="Wingdings" w:hint="default"/>
      </w:rPr>
    </w:lvl>
  </w:abstractNum>
  <w:abstractNum w:abstractNumId="4" w15:restartNumberingAfterBreak="0">
    <w:nsid w:val="57615107"/>
    <w:multiLevelType w:val="hybridMultilevel"/>
    <w:tmpl w:val="88CA5356"/>
    <w:lvl w:ilvl="0" w:tplc="871CBBD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CF85B9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4C211F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0869CD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9D4EF9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108307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FCE6B7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F5C7E0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E9078C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AB318F2"/>
    <w:multiLevelType w:val="hybridMultilevel"/>
    <w:tmpl w:val="5E649BB2"/>
    <w:lvl w:ilvl="0" w:tplc="0409000F">
      <w:start w:val="1"/>
      <w:numFmt w:val="decimal"/>
      <w:lvlText w:val="%1."/>
      <w:lvlJc w:val="left"/>
      <w:pPr>
        <w:ind w:left="1226" w:hanging="400"/>
      </w:pPr>
      <w:rPr>
        <w:rFonts w:hint="default"/>
      </w:rPr>
    </w:lvl>
    <w:lvl w:ilvl="1" w:tplc="65AC0660">
      <w:numFmt w:val="bullet"/>
      <w:lvlText w:val="-"/>
      <w:lvlJc w:val="left"/>
      <w:pPr>
        <w:ind w:left="1626" w:hanging="400"/>
      </w:pPr>
      <w:rPr>
        <w:rFonts w:ascii="Garamond" w:eastAsia="Malgun Gothic" w:hAnsi="Garamond" w:cs="Times New Roman" w:hint="default"/>
        <w:sz w:val="16"/>
      </w:rPr>
    </w:lvl>
    <w:lvl w:ilvl="2" w:tplc="04090005" w:tentative="1">
      <w:start w:val="1"/>
      <w:numFmt w:val="bullet"/>
      <w:lvlText w:val=""/>
      <w:lvlJc w:val="left"/>
      <w:pPr>
        <w:ind w:left="2026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26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26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26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26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26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26" w:hanging="400"/>
      </w:pPr>
      <w:rPr>
        <w:rFonts w:ascii="Wingdings" w:hAnsi="Wingdings" w:hint="default"/>
      </w:rPr>
    </w:lvl>
  </w:abstractNum>
  <w:abstractNum w:abstractNumId="6" w15:restartNumberingAfterBreak="0">
    <w:nsid w:val="6FFABC3E"/>
    <w:multiLevelType w:val="hybridMultilevel"/>
    <w:tmpl w:val="0538A1E6"/>
    <w:lvl w:ilvl="0" w:tplc="6630BF4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CDC1FF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8560E4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0005FD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6F4775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70434D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0A8FEA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3462EB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7B0579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1D30857"/>
    <w:multiLevelType w:val="hybridMultilevel"/>
    <w:tmpl w:val="B4EA121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7096275"/>
    <w:multiLevelType w:val="hybridMultilevel"/>
    <w:tmpl w:val="C06456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AF423B9"/>
    <w:multiLevelType w:val="hybridMultilevel"/>
    <w:tmpl w:val="7106941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8769028">
    <w:abstractNumId w:val="4"/>
  </w:num>
  <w:num w:numId="2" w16cid:durableId="1262103438">
    <w:abstractNumId w:val="0"/>
  </w:num>
  <w:num w:numId="3" w16cid:durableId="2141990205">
    <w:abstractNumId w:val="3"/>
  </w:num>
  <w:num w:numId="4" w16cid:durableId="203366418">
    <w:abstractNumId w:val="5"/>
  </w:num>
  <w:num w:numId="5" w16cid:durableId="2094623735">
    <w:abstractNumId w:val="9"/>
  </w:num>
  <w:num w:numId="6" w16cid:durableId="272984585">
    <w:abstractNumId w:val="1"/>
  </w:num>
  <w:num w:numId="7" w16cid:durableId="453521483">
    <w:abstractNumId w:val="8"/>
  </w:num>
  <w:num w:numId="8" w16cid:durableId="1631865813">
    <w:abstractNumId w:val="6"/>
  </w:num>
  <w:num w:numId="9" w16cid:durableId="717702573">
    <w:abstractNumId w:val="2"/>
  </w:num>
  <w:num w:numId="10" w16cid:durableId="221447006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val="bestFit" w:percent="228"/>
  <w:bordersDoNotSurroundHeader/>
  <w:bordersDoNotSurroundFooter/>
  <w:hideSpellingErrors/>
  <w:hideGrammaticalErrors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yNDYzNzM3NjU1MjBU0lEKTi0uzszPAykwqwUAQvyQVywAAAA="/>
  </w:docVars>
  <w:rsids>
    <w:rsidRoot w:val="009E1E0A"/>
    <w:rsid w:val="00040AE4"/>
    <w:rsid w:val="0004503D"/>
    <w:rsid w:val="0005416F"/>
    <w:rsid w:val="000736BA"/>
    <w:rsid w:val="0008548C"/>
    <w:rsid w:val="000B3CB7"/>
    <w:rsid w:val="000D264E"/>
    <w:rsid w:val="000D26C7"/>
    <w:rsid w:val="000D3EDE"/>
    <w:rsid w:val="000E05CD"/>
    <w:rsid w:val="000E44E9"/>
    <w:rsid w:val="000F516A"/>
    <w:rsid w:val="00106629"/>
    <w:rsid w:val="001302DC"/>
    <w:rsid w:val="00130C0D"/>
    <w:rsid w:val="001601CC"/>
    <w:rsid w:val="00192B89"/>
    <w:rsid w:val="001A313B"/>
    <w:rsid w:val="001B6884"/>
    <w:rsid w:val="001D6456"/>
    <w:rsid w:val="00294F2E"/>
    <w:rsid w:val="002A1659"/>
    <w:rsid w:val="002A4D8B"/>
    <w:rsid w:val="002B4E95"/>
    <w:rsid w:val="002C2C77"/>
    <w:rsid w:val="002F1A71"/>
    <w:rsid w:val="002F7DAD"/>
    <w:rsid w:val="003042A1"/>
    <w:rsid w:val="003408F4"/>
    <w:rsid w:val="00356E3D"/>
    <w:rsid w:val="00374D89"/>
    <w:rsid w:val="003751EF"/>
    <w:rsid w:val="00386B83"/>
    <w:rsid w:val="003A7615"/>
    <w:rsid w:val="003B3920"/>
    <w:rsid w:val="003B6321"/>
    <w:rsid w:val="003E191D"/>
    <w:rsid w:val="003E250C"/>
    <w:rsid w:val="003E3234"/>
    <w:rsid w:val="003E6EF1"/>
    <w:rsid w:val="00436182"/>
    <w:rsid w:val="0047AC4C"/>
    <w:rsid w:val="00496087"/>
    <w:rsid w:val="004B33AB"/>
    <w:rsid w:val="004B68CD"/>
    <w:rsid w:val="004C476B"/>
    <w:rsid w:val="004D6EDE"/>
    <w:rsid w:val="004D70BE"/>
    <w:rsid w:val="004E108B"/>
    <w:rsid w:val="004E63BD"/>
    <w:rsid w:val="004F0172"/>
    <w:rsid w:val="00512570"/>
    <w:rsid w:val="005205C4"/>
    <w:rsid w:val="00540F87"/>
    <w:rsid w:val="00550E21"/>
    <w:rsid w:val="00583F3C"/>
    <w:rsid w:val="00594598"/>
    <w:rsid w:val="005A23C5"/>
    <w:rsid w:val="005A4634"/>
    <w:rsid w:val="005A76C4"/>
    <w:rsid w:val="005E1061"/>
    <w:rsid w:val="005E2957"/>
    <w:rsid w:val="005E46F6"/>
    <w:rsid w:val="005F4F92"/>
    <w:rsid w:val="005F5E9A"/>
    <w:rsid w:val="006267EB"/>
    <w:rsid w:val="006354DF"/>
    <w:rsid w:val="00662F7D"/>
    <w:rsid w:val="006722DF"/>
    <w:rsid w:val="006806DE"/>
    <w:rsid w:val="006C3D75"/>
    <w:rsid w:val="006C4737"/>
    <w:rsid w:val="006C7842"/>
    <w:rsid w:val="006D5809"/>
    <w:rsid w:val="006E7594"/>
    <w:rsid w:val="00712420"/>
    <w:rsid w:val="007710DB"/>
    <w:rsid w:val="007A4020"/>
    <w:rsid w:val="007B0C7C"/>
    <w:rsid w:val="007C7252"/>
    <w:rsid w:val="007F6A7F"/>
    <w:rsid w:val="00802727"/>
    <w:rsid w:val="00826D36"/>
    <w:rsid w:val="00827C5B"/>
    <w:rsid w:val="00857FBD"/>
    <w:rsid w:val="00890268"/>
    <w:rsid w:val="008932D9"/>
    <w:rsid w:val="0089645B"/>
    <w:rsid w:val="00896865"/>
    <w:rsid w:val="008A7665"/>
    <w:rsid w:val="008E0006"/>
    <w:rsid w:val="008F117B"/>
    <w:rsid w:val="0090143E"/>
    <w:rsid w:val="00923BCB"/>
    <w:rsid w:val="00936881"/>
    <w:rsid w:val="0097088C"/>
    <w:rsid w:val="009712D1"/>
    <w:rsid w:val="00977005"/>
    <w:rsid w:val="00977F5B"/>
    <w:rsid w:val="009D56AE"/>
    <w:rsid w:val="009E1E0A"/>
    <w:rsid w:val="009E2FC6"/>
    <w:rsid w:val="009E652D"/>
    <w:rsid w:val="00A04095"/>
    <w:rsid w:val="00A07FCF"/>
    <w:rsid w:val="00A12E61"/>
    <w:rsid w:val="00A2262F"/>
    <w:rsid w:val="00A22E03"/>
    <w:rsid w:val="00A33474"/>
    <w:rsid w:val="00A375F3"/>
    <w:rsid w:val="00A42F2C"/>
    <w:rsid w:val="00A7184E"/>
    <w:rsid w:val="00A744A9"/>
    <w:rsid w:val="00AB4496"/>
    <w:rsid w:val="00AB4D69"/>
    <w:rsid w:val="00AB5C0D"/>
    <w:rsid w:val="00AC7E52"/>
    <w:rsid w:val="00AD237E"/>
    <w:rsid w:val="00B114E9"/>
    <w:rsid w:val="00B310F0"/>
    <w:rsid w:val="00BD4B02"/>
    <w:rsid w:val="00C0306F"/>
    <w:rsid w:val="00C137F8"/>
    <w:rsid w:val="00C3421A"/>
    <w:rsid w:val="00C57772"/>
    <w:rsid w:val="00C67087"/>
    <w:rsid w:val="00C77486"/>
    <w:rsid w:val="00C93327"/>
    <w:rsid w:val="00CC7290"/>
    <w:rsid w:val="00CD06AE"/>
    <w:rsid w:val="00CD2F3F"/>
    <w:rsid w:val="00CD774B"/>
    <w:rsid w:val="00CF32DB"/>
    <w:rsid w:val="00D25FB4"/>
    <w:rsid w:val="00D321EA"/>
    <w:rsid w:val="00D34127"/>
    <w:rsid w:val="00D61E99"/>
    <w:rsid w:val="00D712FF"/>
    <w:rsid w:val="00D73C62"/>
    <w:rsid w:val="00D91DC5"/>
    <w:rsid w:val="00DD6B3F"/>
    <w:rsid w:val="00E13F98"/>
    <w:rsid w:val="00E461D0"/>
    <w:rsid w:val="00E741C4"/>
    <w:rsid w:val="00E7521D"/>
    <w:rsid w:val="00E92810"/>
    <w:rsid w:val="00EA0D26"/>
    <w:rsid w:val="00EA77CE"/>
    <w:rsid w:val="00EB3826"/>
    <w:rsid w:val="00EC40DB"/>
    <w:rsid w:val="00EC52DC"/>
    <w:rsid w:val="00ED0367"/>
    <w:rsid w:val="00EE0C7C"/>
    <w:rsid w:val="00EF1F2C"/>
    <w:rsid w:val="00F12820"/>
    <w:rsid w:val="00F2B5CC"/>
    <w:rsid w:val="00F40190"/>
    <w:rsid w:val="00F44686"/>
    <w:rsid w:val="00F73407"/>
    <w:rsid w:val="00F74449"/>
    <w:rsid w:val="00F74783"/>
    <w:rsid w:val="00FA5DEA"/>
    <w:rsid w:val="00FB1978"/>
    <w:rsid w:val="00FB4BC1"/>
    <w:rsid w:val="00FD5709"/>
    <w:rsid w:val="023350C0"/>
    <w:rsid w:val="02407874"/>
    <w:rsid w:val="028D545A"/>
    <w:rsid w:val="028D6C54"/>
    <w:rsid w:val="02C9B9C4"/>
    <w:rsid w:val="02F0025B"/>
    <w:rsid w:val="036EDD26"/>
    <w:rsid w:val="03F7F421"/>
    <w:rsid w:val="0400D578"/>
    <w:rsid w:val="0402FDFC"/>
    <w:rsid w:val="045E746A"/>
    <w:rsid w:val="0496C0C2"/>
    <w:rsid w:val="04B13946"/>
    <w:rsid w:val="05079302"/>
    <w:rsid w:val="050DF7FA"/>
    <w:rsid w:val="054086CA"/>
    <w:rsid w:val="05A49911"/>
    <w:rsid w:val="05AD3510"/>
    <w:rsid w:val="05CB1863"/>
    <w:rsid w:val="05FA44CB"/>
    <w:rsid w:val="05FEF30A"/>
    <w:rsid w:val="06AD1D72"/>
    <w:rsid w:val="0703FDC7"/>
    <w:rsid w:val="0704A36E"/>
    <w:rsid w:val="07159F65"/>
    <w:rsid w:val="0729E237"/>
    <w:rsid w:val="072D13C8"/>
    <w:rsid w:val="073D90C1"/>
    <w:rsid w:val="07CF0574"/>
    <w:rsid w:val="08635B3A"/>
    <w:rsid w:val="08ADBE57"/>
    <w:rsid w:val="097DC911"/>
    <w:rsid w:val="0991EDD4"/>
    <w:rsid w:val="0A16C38D"/>
    <w:rsid w:val="0A35A139"/>
    <w:rsid w:val="0A7B756D"/>
    <w:rsid w:val="0A7BEAE0"/>
    <w:rsid w:val="0A7F6688"/>
    <w:rsid w:val="0A9D73C4"/>
    <w:rsid w:val="0AAA5B00"/>
    <w:rsid w:val="0AC4E139"/>
    <w:rsid w:val="0AD64431"/>
    <w:rsid w:val="0AD9AD6B"/>
    <w:rsid w:val="0C1A7253"/>
    <w:rsid w:val="0C1B36E9"/>
    <w:rsid w:val="0CBEAEAE"/>
    <w:rsid w:val="0CC6F71C"/>
    <w:rsid w:val="0CD6A46F"/>
    <w:rsid w:val="0D0F0407"/>
    <w:rsid w:val="0D59E6EA"/>
    <w:rsid w:val="0D672575"/>
    <w:rsid w:val="0DA4582B"/>
    <w:rsid w:val="0DDA027C"/>
    <w:rsid w:val="0EAAD468"/>
    <w:rsid w:val="0F6BD762"/>
    <w:rsid w:val="0FB897E9"/>
    <w:rsid w:val="0FDA5AB6"/>
    <w:rsid w:val="0FDF6F5A"/>
    <w:rsid w:val="0FE054BE"/>
    <w:rsid w:val="10030036"/>
    <w:rsid w:val="10281BC0"/>
    <w:rsid w:val="11314788"/>
    <w:rsid w:val="1180BF71"/>
    <w:rsid w:val="11B3A930"/>
    <w:rsid w:val="11E25669"/>
    <w:rsid w:val="12595731"/>
    <w:rsid w:val="12A1AABB"/>
    <w:rsid w:val="12E04721"/>
    <w:rsid w:val="1311FB78"/>
    <w:rsid w:val="1334EDE6"/>
    <w:rsid w:val="13682696"/>
    <w:rsid w:val="13E33155"/>
    <w:rsid w:val="1421869B"/>
    <w:rsid w:val="145036E2"/>
    <w:rsid w:val="1468E84A"/>
    <w:rsid w:val="146C2A59"/>
    <w:rsid w:val="14BA16C4"/>
    <w:rsid w:val="14CCF791"/>
    <w:rsid w:val="1510190A"/>
    <w:rsid w:val="15323D36"/>
    <w:rsid w:val="15AB87D7"/>
    <w:rsid w:val="15EC0743"/>
    <w:rsid w:val="160A6BB2"/>
    <w:rsid w:val="16691360"/>
    <w:rsid w:val="16A12DA6"/>
    <w:rsid w:val="16A1808F"/>
    <w:rsid w:val="16BBBCA2"/>
    <w:rsid w:val="173A9BC2"/>
    <w:rsid w:val="17862BE0"/>
    <w:rsid w:val="17B5CE23"/>
    <w:rsid w:val="1822BC1C"/>
    <w:rsid w:val="18917A08"/>
    <w:rsid w:val="1927829F"/>
    <w:rsid w:val="19C5AFD3"/>
    <w:rsid w:val="19D3B3D0"/>
    <w:rsid w:val="1A97B6F0"/>
    <w:rsid w:val="1B12EC44"/>
    <w:rsid w:val="1BF4704E"/>
    <w:rsid w:val="1C04DB60"/>
    <w:rsid w:val="1C9C4541"/>
    <w:rsid w:val="1CA8B99E"/>
    <w:rsid w:val="1CC8D2AC"/>
    <w:rsid w:val="1CE4B9D1"/>
    <w:rsid w:val="1CF5E07F"/>
    <w:rsid w:val="1D7D0239"/>
    <w:rsid w:val="1D805CBC"/>
    <w:rsid w:val="1D9D715F"/>
    <w:rsid w:val="1DB7350B"/>
    <w:rsid w:val="1DD5189A"/>
    <w:rsid w:val="1DF7503D"/>
    <w:rsid w:val="1E4C5613"/>
    <w:rsid w:val="1E5FD61A"/>
    <w:rsid w:val="1E71B4F7"/>
    <w:rsid w:val="1ED90A52"/>
    <w:rsid w:val="1F020357"/>
    <w:rsid w:val="1F042D7E"/>
    <w:rsid w:val="1F2CF856"/>
    <w:rsid w:val="1F49D5C8"/>
    <w:rsid w:val="1F6D22C0"/>
    <w:rsid w:val="218E0EA1"/>
    <w:rsid w:val="21B35237"/>
    <w:rsid w:val="22006E61"/>
    <w:rsid w:val="22D277D1"/>
    <w:rsid w:val="233890CB"/>
    <w:rsid w:val="233F4F61"/>
    <w:rsid w:val="23BF2BDD"/>
    <w:rsid w:val="23F47849"/>
    <w:rsid w:val="23F63DF5"/>
    <w:rsid w:val="242B31C1"/>
    <w:rsid w:val="245931B6"/>
    <w:rsid w:val="24682E37"/>
    <w:rsid w:val="246E4832"/>
    <w:rsid w:val="24BD4926"/>
    <w:rsid w:val="252BC4DE"/>
    <w:rsid w:val="2538087B"/>
    <w:rsid w:val="25821446"/>
    <w:rsid w:val="260A1893"/>
    <w:rsid w:val="273CAE4F"/>
    <w:rsid w:val="27A5E8F4"/>
    <w:rsid w:val="27EF1088"/>
    <w:rsid w:val="281D9F67"/>
    <w:rsid w:val="287C8E79"/>
    <w:rsid w:val="2893D8B9"/>
    <w:rsid w:val="29248E5B"/>
    <w:rsid w:val="293FFDE0"/>
    <w:rsid w:val="297D6216"/>
    <w:rsid w:val="2990BA49"/>
    <w:rsid w:val="2A037808"/>
    <w:rsid w:val="2A425CE4"/>
    <w:rsid w:val="2A6A7F06"/>
    <w:rsid w:val="2B2902D4"/>
    <w:rsid w:val="2B593A45"/>
    <w:rsid w:val="2B5D4608"/>
    <w:rsid w:val="2C071292"/>
    <w:rsid w:val="2C6B6AAF"/>
    <w:rsid w:val="2C92D176"/>
    <w:rsid w:val="2CBF2B67"/>
    <w:rsid w:val="2CD6EF0E"/>
    <w:rsid w:val="2E30B730"/>
    <w:rsid w:val="2E52B5B4"/>
    <w:rsid w:val="2E8568EA"/>
    <w:rsid w:val="2F217B3F"/>
    <w:rsid w:val="2F414EB7"/>
    <w:rsid w:val="2FB083E4"/>
    <w:rsid w:val="30279C7A"/>
    <w:rsid w:val="303E53C5"/>
    <w:rsid w:val="30A7500E"/>
    <w:rsid w:val="3112B4A0"/>
    <w:rsid w:val="3133A2F6"/>
    <w:rsid w:val="318AF8D0"/>
    <w:rsid w:val="31A19189"/>
    <w:rsid w:val="31B3BE88"/>
    <w:rsid w:val="31BAD1D1"/>
    <w:rsid w:val="31D25621"/>
    <w:rsid w:val="31DEF8DE"/>
    <w:rsid w:val="321E1CD7"/>
    <w:rsid w:val="32A57A1A"/>
    <w:rsid w:val="32AA63FC"/>
    <w:rsid w:val="32DCB81F"/>
    <w:rsid w:val="32DE9514"/>
    <w:rsid w:val="32E824A6"/>
    <w:rsid w:val="33433A70"/>
    <w:rsid w:val="336805D9"/>
    <w:rsid w:val="3393E0A4"/>
    <w:rsid w:val="343A0AA3"/>
    <w:rsid w:val="34F3BBF9"/>
    <w:rsid w:val="354FA03C"/>
    <w:rsid w:val="35D5DB04"/>
    <w:rsid w:val="35D7289C"/>
    <w:rsid w:val="361CDBFF"/>
    <w:rsid w:val="363BC915"/>
    <w:rsid w:val="36EE40CB"/>
    <w:rsid w:val="37115B3E"/>
    <w:rsid w:val="3776F11C"/>
    <w:rsid w:val="379A8F71"/>
    <w:rsid w:val="37C661C1"/>
    <w:rsid w:val="38351205"/>
    <w:rsid w:val="390113E1"/>
    <w:rsid w:val="392D6DF3"/>
    <w:rsid w:val="39623222"/>
    <w:rsid w:val="39AB1A9E"/>
    <w:rsid w:val="39BE7350"/>
    <w:rsid w:val="3A043F73"/>
    <w:rsid w:val="3A318616"/>
    <w:rsid w:val="3AE8E57F"/>
    <w:rsid w:val="3B2FC20E"/>
    <w:rsid w:val="3B6A4F21"/>
    <w:rsid w:val="3B6CA5A6"/>
    <w:rsid w:val="3B74781E"/>
    <w:rsid w:val="3BADF4C0"/>
    <w:rsid w:val="3BDE82B1"/>
    <w:rsid w:val="3C5D490A"/>
    <w:rsid w:val="3CFB5278"/>
    <w:rsid w:val="3D79FFAB"/>
    <w:rsid w:val="3D7D26D9"/>
    <w:rsid w:val="3D894244"/>
    <w:rsid w:val="3D9CF219"/>
    <w:rsid w:val="3DC45D40"/>
    <w:rsid w:val="3DC9AB70"/>
    <w:rsid w:val="3DD6E864"/>
    <w:rsid w:val="3E794A0D"/>
    <w:rsid w:val="3F3F7B40"/>
    <w:rsid w:val="3F6B6295"/>
    <w:rsid w:val="3FAF93EC"/>
    <w:rsid w:val="3FE16F8C"/>
    <w:rsid w:val="40D3B174"/>
    <w:rsid w:val="40D6E52B"/>
    <w:rsid w:val="4156DC60"/>
    <w:rsid w:val="416F415C"/>
    <w:rsid w:val="41D10C49"/>
    <w:rsid w:val="41E6F3CC"/>
    <w:rsid w:val="428ECDCA"/>
    <w:rsid w:val="429B1E91"/>
    <w:rsid w:val="42E9FBAB"/>
    <w:rsid w:val="43DAAD2C"/>
    <w:rsid w:val="44ED3C00"/>
    <w:rsid w:val="45095463"/>
    <w:rsid w:val="45871D15"/>
    <w:rsid w:val="46890C61"/>
    <w:rsid w:val="4695342B"/>
    <w:rsid w:val="46DA3B93"/>
    <w:rsid w:val="47111704"/>
    <w:rsid w:val="478F6F40"/>
    <w:rsid w:val="47C192A9"/>
    <w:rsid w:val="48C2A8C1"/>
    <w:rsid w:val="48C9F0A2"/>
    <w:rsid w:val="49468CCA"/>
    <w:rsid w:val="4946D70A"/>
    <w:rsid w:val="4957E7F5"/>
    <w:rsid w:val="49902952"/>
    <w:rsid w:val="49BE7608"/>
    <w:rsid w:val="4A56ECD8"/>
    <w:rsid w:val="4B0D2B45"/>
    <w:rsid w:val="4BAA82CC"/>
    <w:rsid w:val="4BC70809"/>
    <w:rsid w:val="4C0EDFC9"/>
    <w:rsid w:val="4C2512B9"/>
    <w:rsid w:val="4C6D96B9"/>
    <w:rsid w:val="4CA6EF9C"/>
    <w:rsid w:val="4CF88F0A"/>
    <w:rsid w:val="4D014E26"/>
    <w:rsid w:val="4D01DA95"/>
    <w:rsid w:val="4D19FD99"/>
    <w:rsid w:val="4D706B5D"/>
    <w:rsid w:val="4D7F394E"/>
    <w:rsid w:val="4D9B46B1"/>
    <w:rsid w:val="4DE72374"/>
    <w:rsid w:val="4E31BF3D"/>
    <w:rsid w:val="4EB2B5FF"/>
    <w:rsid w:val="4F56C915"/>
    <w:rsid w:val="4F6E3BA3"/>
    <w:rsid w:val="4F6FCBEF"/>
    <w:rsid w:val="4F87E139"/>
    <w:rsid w:val="4FFD13CF"/>
    <w:rsid w:val="5020C106"/>
    <w:rsid w:val="503A9353"/>
    <w:rsid w:val="50D2D8EB"/>
    <w:rsid w:val="511F3C0B"/>
    <w:rsid w:val="51AA9235"/>
    <w:rsid w:val="521D210B"/>
    <w:rsid w:val="52318430"/>
    <w:rsid w:val="525C3F85"/>
    <w:rsid w:val="525C56A3"/>
    <w:rsid w:val="531F8B17"/>
    <w:rsid w:val="5378A023"/>
    <w:rsid w:val="53B454DA"/>
    <w:rsid w:val="53BD1111"/>
    <w:rsid w:val="5411222A"/>
    <w:rsid w:val="5414237F"/>
    <w:rsid w:val="5417B827"/>
    <w:rsid w:val="54207339"/>
    <w:rsid w:val="5550253B"/>
    <w:rsid w:val="55B16CE8"/>
    <w:rsid w:val="55C762B4"/>
    <w:rsid w:val="560162ED"/>
    <w:rsid w:val="5643837D"/>
    <w:rsid w:val="5682DADD"/>
    <w:rsid w:val="56B1EABB"/>
    <w:rsid w:val="56C394D1"/>
    <w:rsid w:val="59D06320"/>
    <w:rsid w:val="59E4D424"/>
    <w:rsid w:val="59F4A5F7"/>
    <w:rsid w:val="5A97F308"/>
    <w:rsid w:val="5AAB1969"/>
    <w:rsid w:val="5B108DC8"/>
    <w:rsid w:val="5B57BE4E"/>
    <w:rsid w:val="5B66877F"/>
    <w:rsid w:val="5BA63E62"/>
    <w:rsid w:val="5BB676A9"/>
    <w:rsid w:val="5BF8F2AF"/>
    <w:rsid w:val="5C51103D"/>
    <w:rsid w:val="5C90CAC9"/>
    <w:rsid w:val="5D010AE0"/>
    <w:rsid w:val="5D18F9BF"/>
    <w:rsid w:val="5D385C66"/>
    <w:rsid w:val="5D507CD9"/>
    <w:rsid w:val="5D680277"/>
    <w:rsid w:val="5DA6E888"/>
    <w:rsid w:val="5DF0D973"/>
    <w:rsid w:val="5E87BC57"/>
    <w:rsid w:val="60480EFE"/>
    <w:rsid w:val="6094311C"/>
    <w:rsid w:val="617CA81E"/>
    <w:rsid w:val="61A55831"/>
    <w:rsid w:val="62D5468A"/>
    <w:rsid w:val="62F5450E"/>
    <w:rsid w:val="63030820"/>
    <w:rsid w:val="63C559ED"/>
    <w:rsid w:val="64039C02"/>
    <w:rsid w:val="64BA1872"/>
    <w:rsid w:val="6560685B"/>
    <w:rsid w:val="659F71F5"/>
    <w:rsid w:val="6606D8BA"/>
    <w:rsid w:val="6631940F"/>
    <w:rsid w:val="66348370"/>
    <w:rsid w:val="6697086E"/>
    <w:rsid w:val="6697993E"/>
    <w:rsid w:val="67409833"/>
    <w:rsid w:val="67B1EBB4"/>
    <w:rsid w:val="67CC48E0"/>
    <w:rsid w:val="67CE1306"/>
    <w:rsid w:val="6813481B"/>
    <w:rsid w:val="681493A3"/>
    <w:rsid w:val="6832D8CF"/>
    <w:rsid w:val="6849DCE6"/>
    <w:rsid w:val="684C3B25"/>
    <w:rsid w:val="688D478A"/>
    <w:rsid w:val="68C4C29C"/>
    <w:rsid w:val="6926C7B9"/>
    <w:rsid w:val="69E8E369"/>
    <w:rsid w:val="69ECFBD1"/>
    <w:rsid w:val="6A640C75"/>
    <w:rsid w:val="6A6C036F"/>
    <w:rsid w:val="6A7F34F4"/>
    <w:rsid w:val="6B47CA38"/>
    <w:rsid w:val="6BB79FF9"/>
    <w:rsid w:val="6C1446BF"/>
    <w:rsid w:val="6C6B4D34"/>
    <w:rsid w:val="6C787DE4"/>
    <w:rsid w:val="6C8FB02C"/>
    <w:rsid w:val="6CE2F197"/>
    <w:rsid w:val="6D17FB91"/>
    <w:rsid w:val="6D2533CB"/>
    <w:rsid w:val="6D2A3175"/>
    <w:rsid w:val="6E88F1F6"/>
    <w:rsid w:val="6EC00BAF"/>
    <w:rsid w:val="6EDCC05B"/>
    <w:rsid w:val="6EFBF074"/>
    <w:rsid w:val="6F546A83"/>
    <w:rsid w:val="6FFFE431"/>
    <w:rsid w:val="700A0EB8"/>
    <w:rsid w:val="7024C257"/>
    <w:rsid w:val="70D9E170"/>
    <w:rsid w:val="71856918"/>
    <w:rsid w:val="71B8BD4B"/>
    <w:rsid w:val="71EFA492"/>
    <w:rsid w:val="7201BEA2"/>
    <w:rsid w:val="728A46D9"/>
    <w:rsid w:val="73063153"/>
    <w:rsid w:val="741F58A4"/>
    <w:rsid w:val="74460869"/>
    <w:rsid w:val="74FDD680"/>
    <w:rsid w:val="7552F8C1"/>
    <w:rsid w:val="7561C5D2"/>
    <w:rsid w:val="75918C25"/>
    <w:rsid w:val="759DC55E"/>
    <w:rsid w:val="75B53F1E"/>
    <w:rsid w:val="75ED7F4D"/>
    <w:rsid w:val="75F0CF11"/>
    <w:rsid w:val="7689C6B2"/>
    <w:rsid w:val="76DFEF26"/>
    <w:rsid w:val="77701379"/>
    <w:rsid w:val="77D6273D"/>
    <w:rsid w:val="78D9A9F9"/>
    <w:rsid w:val="79075D45"/>
    <w:rsid w:val="79614613"/>
    <w:rsid w:val="7A655EDC"/>
    <w:rsid w:val="7A74DA9E"/>
    <w:rsid w:val="7ADDF903"/>
    <w:rsid w:val="7B064F51"/>
    <w:rsid w:val="7B325178"/>
    <w:rsid w:val="7B9CB7A6"/>
    <w:rsid w:val="7BE8FB03"/>
    <w:rsid w:val="7C28F4B8"/>
    <w:rsid w:val="7C4EC667"/>
    <w:rsid w:val="7CB2386F"/>
    <w:rsid w:val="7CCE2881"/>
    <w:rsid w:val="7D1E2D7C"/>
    <w:rsid w:val="7D27E01C"/>
    <w:rsid w:val="7E731B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C8678E8"/>
  <w15:chartTrackingRefBased/>
  <w15:docId w15:val="{9821A0ED-4105-456E-9DC4-AA5FBFCB18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E1E0A"/>
    <w:pPr>
      <w:jc w:val="left"/>
    </w:pPr>
    <w:rPr>
      <w:kern w:val="0"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E1E0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9E1E0A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0E05CD"/>
    <w:pPr>
      <w:tabs>
        <w:tab w:val="center" w:pos="4513"/>
        <w:tab w:val="right" w:pos="9026"/>
      </w:tabs>
      <w:snapToGrid w:val="0"/>
    </w:pPr>
  </w:style>
  <w:style w:type="character" w:customStyle="1" w:styleId="HeaderChar">
    <w:name w:val="Header Char"/>
    <w:basedOn w:val="DefaultParagraphFont"/>
    <w:link w:val="Header"/>
    <w:uiPriority w:val="99"/>
    <w:rsid w:val="000E05CD"/>
    <w:rPr>
      <w:kern w:val="0"/>
      <w:sz w:val="22"/>
    </w:rPr>
  </w:style>
  <w:style w:type="paragraph" w:styleId="Footer">
    <w:name w:val="footer"/>
    <w:basedOn w:val="Normal"/>
    <w:link w:val="FooterChar"/>
    <w:uiPriority w:val="99"/>
    <w:unhideWhenUsed/>
    <w:rsid w:val="000E05CD"/>
    <w:pPr>
      <w:tabs>
        <w:tab w:val="center" w:pos="4513"/>
        <w:tab w:val="right" w:pos="9026"/>
      </w:tabs>
      <w:snapToGrid w:val="0"/>
    </w:pPr>
  </w:style>
  <w:style w:type="character" w:customStyle="1" w:styleId="FooterChar">
    <w:name w:val="Footer Char"/>
    <w:basedOn w:val="DefaultParagraphFont"/>
    <w:link w:val="Footer"/>
    <w:uiPriority w:val="99"/>
    <w:rsid w:val="000E05CD"/>
    <w:rPr>
      <w:kern w:val="0"/>
      <w:sz w:val="22"/>
    </w:rPr>
  </w:style>
  <w:style w:type="character" w:styleId="Mention">
    <w:name w:val="Mention"/>
    <w:basedOn w:val="DefaultParagraphFont"/>
    <w:uiPriority w:val="99"/>
    <w:unhideWhenUsed/>
    <w:rPr>
      <w:color w:val="2B579A"/>
      <w:shd w:val="clear" w:color="auto" w:fill="E6E6E6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kern w:val="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character" w:styleId="UnresolvedMention">
    <w:name w:val="Unresolved Mention"/>
    <w:basedOn w:val="DefaultParagraphFont"/>
    <w:uiPriority w:val="99"/>
    <w:semiHidden/>
    <w:unhideWhenUsed/>
    <w:rsid w:val="00EA77C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A22E03"/>
    <w:rPr>
      <w:color w:val="954F72" w:themeColor="followedHyperlink"/>
      <w:u w:val="single"/>
    </w:rPr>
  </w:style>
  <w:style w:type="paragraph" w:customStyle="1" w:styleId="ng-binding">
    <w:name w:val="ng-binding"/>
    <w:basedOn w:val="Normal"/>
    <w:uiPriority w:val="1"/>
    <w:rsid w:val="00896865"/>
    <w:pPr>
      <w:spacing w:beforeAutospacing="1" w:after="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55614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0532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2564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7098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5596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6134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6818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29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7605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2340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0671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689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4538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5804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9381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2568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6124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9751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docs.pytest.org/en/6.2.x/fixture.htm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25</Words>
  <Characters>776</Characters>
  <Application>Microsoft Office Word</Application>
  <DocSecurity>0</DocSecurity>
  <Lines>6</Lines>
  <Paragraphs>1</Paragraphs>
  <ScaleCrop>false</ScaleCrop>
  <Company/>
  <LinksUpToDate>false</LinksUpToDate>
  <CharactersWithSpaces>9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계정</dc:creator>
  <cp:keywords/>
  <dc:description/>
  <cp:lastModifiedBy>Teagan Scharlau</cp:lastModifiedBy>
  <cp:revision>2</cp:revision>
  <dcterms:created xsi:type="dcterms:W3CDTF">2024-09-01T21:22:00Z</dcterms:created>
  <dcterms:modified xsi:type="dcterms:W3CDTF">2024-09-01T21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c6d829f30b2cddef29dd2a1f8d36b3a5a49819bed4b0bf994ff697167638eb8</vt:lpwstr>
  </property>
</Properties>
</file>